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добавление к сайту постов и достижений его владельца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4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4"/>
        </w:numPr>
        <w:pStyle w:val="Compact"/>
      </w:pPr>
      <w:r>
        <w:t xml:space="preserve">Язык разметки Markdown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Список достижений:</w:t>
      </w:r>
    </w:p>
    <w:p>
      <w:pPr>
        <w:numPr>
          <w:ilvl w:val="0"/>
          <w:numId w:val="1006"/>
        </w:numPr>
        <w:pStyle w:val="Compact"/>
      </w:pPr>
      <w:r>
        <w:t xml:space="preserve">Добавим информацию о навыках (Skills)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4127500" cy="3924300"/>
            <wp:effectExtent b="0" l="0" r="0" t="0"/>
            <wp:docPr descr="Figure 1: Добавление информации о навыках в markdown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Добавление информации о навыках в markdown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783244"/>
            <wp:effectExtent b="0" l="0" r="0" t="0"/>
            <wp:docPr descr="Figure 2: Добавление информации о навыках на сайт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Добавление информации о навыках на сайт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обавим информацию об опыте (Experience)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4926360"/>
            <wp:effectExtent b="0" l="0" r="0" t="0"/>
            <wp:docPr descr="Figure 3: Добавление информации об опыте в markdown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Добавление информации об опыте в markdown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310758"/>
            <wp:effectExtent b="0" l="0" r="0" t="0"/>
            <wp:docPr descr="Figure 4: Добавление информации об опыте на сайт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Добавление информации об опыте на сайт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Добавим информацию о достижениях (Accomplishments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835878"/>
            <wp:effectExtent b="0" l="0" r="0" t="0"/>
            <wp:docPr descr="Figure 5: Добавление информации о достижениях в markdown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Добавление информации о достижениях в markdown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1386454"/>
            <wp:effectExtent b="0" l="0" r="0" t="0"/>
            <wp:docPr descr="Figure 6: Добавление информации о достижениях на сайт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Добавление информации о достижениях на сайт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делаем пост по прошедшей неделе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3901529"/>
            <wp:effectExtent b="0" l="0" r="0" t="0"/>
            <wp:docPr descr="Figure 7: Пост по прошедшей неделе в markdown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ост по прошедшей неделе в markdown</w:t>
      </w:r>
    </w:p>
    <w:bookmarkEnd w:id="0"/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1450848"/>
            <wp:effectExtent b="0" l="0" r="0" t="0"/>
            <wp:docPr descr="Figure 8: Пост по прошедшей неделе на сайт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Пост по прошедшей неделе на сайт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Добавить пост на тему по выбору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4122442"/>
            <wp:effectExtent b="0" l="0" r="0" t="0"/>
            <wp:docPr descr="Figure 9: Пост а тему по выбору в markdown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Пост а тему по выбору в markdown</w:t>
      </w:r>
    </w:p>
    <w:bookmarkEnd w:id="0"/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1640684"/>
            <wp:effectExtent b="0" l="0" r="0" t="0"/>
            <wp:docPr descr="Figure 10: Пост а тему по выбору на сайт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Пост а тему по выбору на сайте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апа индивидуального проекта были добавлены достижения и посты на сайте его владельц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 ЭТАП №3</dc:title>
  <dc:creator>Лихтенштейн Алина Алексеевна</dc:creator>
  <dc:language>ru-RU</dc:language>
  <cp:keywords/>
  <dcterms:created xsi:type="dcterms:W3CDTF">2023-04-08T13:00:59Z</dcterms:created>
  <dcterms:modified xsi:type="dcterms:W3CDTF">2023-04-08T13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